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27C2BA9D" w14:textId="77777777" w:rsidR="00924E37" w:rsidRDefault="009E1FEB" w:rsidP="001346AA">
      <w:pPr>
        <w:spacing w:after="0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067D733F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 w:rsidR="000E7509"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Daniel D. Kurylo</w:t>
      </w:r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</w:t>
      </w:r>
      <w:bookmarkStart w:id="0" w:name="_GoBack"/>
      <w:bookmarkEnd w:id="0"/>
      <w:r w:rsidR="006E1D2E" w:rsidRPr="004B0435">
        <w:rPr>
          <w:rFonts w:ascii="Cambria" w:hAnsi="Cambria"/>
          <w:sz w:val="24"/>
          <w:szCs w:val="24"/>
        </w:rPr>
        <w:t>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>: Nurhan Er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Akyürek’s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8811B9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840632" w:rsidRPr="00840632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&amp; Akyürek, E. G. (2019). 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Acta Psychologica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41A80466" w14:textId="77777777" w:rsidR="00840632" w:rsidRPr="004B0435" w:rsidRDefault="00840632" w:rsidP="008811B9">
      <w:pPr>
        <w:spacing w:after="0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Saija, J. D., Field, D. T., &amp; Akyürek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6DB991B7" w:rsidR="006E1D2E" w:rsidRPr="004B0435" w:rsidRDefault="006E1D2E" w:rsidP="008811B9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Pegem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528AD1A0" w14:textId="19E3BE97" w:rsidR="00254BCC" w:rsidRDefault="00254BC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743B2690" w:rsidR="00A807BC" w:rsidRPr="00254BC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5DC48985" w:rsidR="008D2452" w:rsidRPr="00254BCC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>, Saija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Nederlandse Vereniging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Psychonomie in Egmond, Netherlands. </w:t>
      </w:r>
    </w:p>
    <w:p w14:paraId="38049680" w14:textId="107BE1F1" w:rsidR="008D2452" w:rsidRPr="00254BCC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7A7D2DC9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Er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>, Kaynar G., Uysal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Boyraz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İstemli &amp; İstemsiz Otobiyografik Anilarda Yaşa Bağli Değişimler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0D4972DB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Cakmak M.A. (2009, July). Engellenme Karşisinda Verilen Tepkiler İle Kişilik Tiplerinin Ve Yükleme Çeşitlerinin İlişkisi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Ulusal </w:t>
      </w:r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>Psikoloji Ogrencileri Kongresi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19C14DA9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27CD1082" w14:textId="4D572E50" w:rsidR="00A807BC" w:rsidRDefault="00A807B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34789453" w:rsidR="00A807BC" w:rsidRPr="00A807B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3DD1F5AD" w:rsidR="00022E38" w:rsidRPr="00022E38" w:rsidRDefault="00022E38" w:rsidP="000F0245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9E1FEB">
        <w:rPr>
          <w:rFonts w:ascii="Cambria" w:eastAsia="Calibri" w:hAnsi="Cambria" w:cs="Arial"/>
          <w:sz w:val="24"/>
          <w:szCs w:val="24"/>
        </w:rPr>
        <w:t xml:space="preserve">Kandemir, G.,  </w:t>
      </w:r>
      <w:r w:rsidRPr="009E1FEB">
        <w:rPr>
          <w:rFonts w:ascii="Cambria" w:eastAsia="Calibri" w:hAnsi="Cambria" w:cs="Arial"/>
          <w:b/>
          <w:sz w:val="24"/>
          <w:szCs w:val="24"/>
        </w:rPr>
        <w:t>Karabay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r>
        <w:rPr>
          <w:rFonts w:ascii="Cambria" w:eastAsia="Calibri" w:hAnsi="Cambria" w:cs="Arial"/>
          <w:sz w:val="24"/>
          <w:szCs w:val="24"/>
        </w:rPr>
        <w:t>Twente</w:t>
      </w:r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649B9618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Akyürek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Psychonomics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75418AC5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ESCoP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6FE8E96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7307AEBD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pril). Kanizsa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Kurylo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713298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Er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>, Kaynar G., Uysal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 Boyraz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575343C5" w:rsidR="00130BAC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185AFBA3" w14:textId="7ABB255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78958A1F" w14:textId="2FB11623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37AAFFC7" w14:textId="77777777" w:rsidR="00A807BC" w:rsidRPr="004B0435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6E395745" w14:textId="4800B7C2" w:rsidR="00CD4324" w:rsidRPr="004B0435" w:rsidRDefault="00DB74B7" w:rsidP="00CD4324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28D5D5B9" w14:textId="0A63DB40" w:rsidR="00CD4324" w:rsidRPr="008811B9" w:rsidRDefault="00CD4324" w:rsidP="00CD4324">
      <w:pPr>
        <w:spacing w:after="0"/>
        <w:contextualSpacing/>
        <w:rPr>
          <w:rFonts w:ascii="Cambria" w:hAnsi="Cambria"/>
          <w:i/>
          <w:sz w:val="24"/>
          <w:szCs w:val="24"/>
        </w:rPr>
      </w:pPr>
    </w:p>
    <w:p w14:paraId="7D0A80D5" w14:textId="77777777" w:rsidR="00A753D5" w:rsidRDefault="00A753D5" w:rsidP="00FA7B4B">
      <w:pPr>
        <w:pStyle w:val="NormalWeb"/>
        <w:spacing w:before="0" w:beforeAutospacing="0" w:after="0" w:afterAutospacing="0"/>
        <w:rPr>
          <w:rFonts w:ascii="Cambria" w:hAnsi="Cambria"/>
          <w:b/>
        </w:rPr>
      </w:pPr>
      <w:r w:rsidRPr="00A753D5">
        <w:rPr>
          <w:rFonts w:ascii="Cambria" w:hAnsi="Cambria"/>
          <w:b/>
        </w:rPr>
        <w:t>Mindwise Blog-Writing Workshop</w:t>
      </w:r>
      <w:r>
        <w:rPr>
          <w:rFonts w:ascii="Cambria" w:hAnsi="Cambria"/>
          <w:b/>
        </w:rPr>
        <w:t xml:space="preserve"> </w:t>
      </w:r>
    </w:p>
    <w:p w14:paraId="33DEDFB9" w14:textId="79E0EDD0" w:rsidR="008811B9" w:rsidRPr="00A753D5" w:rsidRDefault="00A753D5" w:rsidP="00FA7B4B">
      <w:pPr>
        <w:pStyle w:val="NormalWeb"/>
        <w:spacing w:before="0" w:beforeAutospacing="0" w:after="0" w:afterAutospacing="0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12A64500" w:rsidR="00130BAC" w:rsidRPr="004B0435" w:rsidRDefault="00533C3D" w:rsidP="008811B9">
      <w:pPr>
        <w:spacing w:after="0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Matlab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r w:rsidR="00974D8C" w:rsidRPr="004B0435">
        <w:rPr>
          <w:rFonts w:ascii="Cambria" w:hAnsi="Cambria"/>
          <w:sz w:val="24"/>
          <w:szCs w:val="24"/>
        </w:rPr>
        <w:t>OpenSesame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8811B9">
      <w:pPr>
        <w:spacing w:after="0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8811B9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2018) – 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 Onderzoekschool, Amsterdam, NL</w:t>
      </w:r>
    </w:p>
    <w:p w14:paraId="34F558A6" w14:textId="4356B6DD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2D0D20B0" w14:textId="2682CF9E" w:rsidR="00924E37" w:rsidRPr="00924E37" w:rsidRDefault="004B0435" w:rsidP="00924E37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924E37">
        <w:rPr>
          <w:rFonts w:ascii="Cambria" w:hAnsi="Cambria"/>
          <w:b/>
          <w:bCs/>
          <w:sz w:val="24"/>
          <w:szCs w:val="24"/>
          <w:lang w:val="nl-NL"/>
        </w:rPr>
        <w:t>Attendance Certificate: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Autumn school: Attention (</w:t>
      </w:r>
      <w:r w:rsidR="00022E38"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7) - Experimenteel-Psychologi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</w:p>
    <w:p w14:paraId="7A6DD01D" w14:textId="77777777" w:rsidR="00E77D96" w:rsidRPr="00924E37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  <w:lang w:val="nl-NL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Belinay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4D3011AF" w:rsidR="00974D8C" w:rsidRPr="004B0435" w:rsidRDefault="002D1F90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>
        <w:rPr>
          <w:rFonts w:ascii="Cambria" w:hAnsi="Cambria" w:cs="Arial"/>
          <w:b/>
          <w:sz w:val="24"/>
          <w:szCs w:val="24"/>
          <w:lang w:val="en-US"/>
        </w:rPr>
        <w:t>Ps</w:t>
      </w:r>
      <w:r w:rsidR="00974D8C" w:rsidRPr="00022E38">
        <w:rPr>
          <w:rFonts w:ascii="Cambria" w:hAnsi="Cambria" w:cs="Arial"/>
          <w:b/>
          <w:sz w:val="24"/>
          <w:szCs w:val="24"/>
          <w:lang w:val="en-US"/>
        </w:rPr>
        <w:t xml:space="preserve">ychologist 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Durusu 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Sincan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Gazi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r w:rsidRPr="004B0435">
        <w:rPr>
          <w:rFonts w:ascii="Cambria" w:hAnsi="Cambria" w:cs="Arial"/>
          <w:sz w:val="24"/>
          <w:szCs w:val="24"/>
          <w:lang w:val="en-US"/>
        </w:rPr>
        <w:t>and  Children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677FA2" w14:textId="77777777" w:rsidR="00864762" w:rsidRDefault="00864762" w:rsidP="009E1FEB">
      <w:pPr>
        <w:spacing w:after="0" w:line="240" w:lineRule="auto"/>
      </w:pPr>
      <w:r>
        <w:separator/>
      </w:r>
    </w:p>
  </w:endnote>
  <w:endnote w:type="continuationSeparator" w:id="0">
    <w:p w14:paraId="0D103BF7" w14:textId="77777777" w:rsidR="00864762" w:rsidRDefault="00864762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264869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0250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9D2365" w14:textId="77777777" w:rsidR="00864762" w:rsidRDefault="00864762" w:rsidP="009E1FEB">
      <w:pPr>
        <w:spacing w:after="0" w:line="240" w:lineRule="auto"/>
      </w:pPr>
      <w:r>
        <w:separator/>
      </w:r>
    </w:p>
  </w:footnote>
  <w:footnote w:type="continuationSeparator" w:id="0">
    <w:p w14:paraId="0864772E" w14:textId="77777777" w:rsidR="00864762" w:rsidRDefault="00864762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wFAJVtncItAAAA"/>
  </w:docVars>
  <w:rsids>
    <w:rsidRoot w:val="00E32A7D"/>
    <w:rsid w:val="00022E38"/>
    <w:rsid w:val="000961B5"/>
    <w:rsid w:val="000A2D3F"/>
    <w:rsid w:val="000B3969"/>
    <w:rsid w:val="000D2C8A"/>
    <w:rsid w:val="000E7509"/>
    <w:rsid w:val="000F0245"/>
    <w:rsid w:val="00105461"/>
    <w:rsid w:val="00130BAC"/>
    <w:rsid w:val="001346AA"/>
    <w:rsid w:val="00185F1B"/>
    <w:rsid w:val="00254BCC"/>
    <w:rsid w:val="00261E44"/>
    <w:rsid w:val="00261FA2"/>
    <w:rsid w:val="002D1F90"/>
    <w:rsid w:val="00335870"/>
    <w:rsid w:val="00377E4A"/>
    <w:rsid w:val="003A4632"/>
    <w:rsid w:val="003A779D"/>
    <w:rsid w:val="0045795C"/>
    <w:rsid w:val="00461FA0"/>
    <w:rsid w:val="0046659B"/>
    <w:rsid w:val="004B0435"/>
    <w:rsid w:val="004F2277"/>
    <w:rsid w:val="004F271D"/>
    <w:rsid w:val="00506958"/>
    <w:rsid w:val="00532F2D"/>
    <w:rsid w:val="00533C3D"/>
    <w:rsid w:val="00545253"/>
    <w:rsid w:val="00581820"/>
    <w:rsid w:val="0064246D"/>
    <w:rsid w:val="00675921"/>
    <w:rsid w:val="006762BF"/>
    <w:rsid w:val="0068639A"/>
    <w:rsid w:val="006B0250"/>
    <w:rsid w:val="006B5314"/>
    <w:rsid w:val="006E1D2E"/>
    <w:rsid w:val="0070693F"/>
    <w:rsid w:val="00772D5A"/>
    <w:rsid w:val="007D743B"/>
    <w:rsid w:val="007F568B"/>
    <w:rsid w:val="00820E65"/>
    <w:rsid w:val="00823DA4"/>
    <w:rsid w:val="00840632"/>
    <w:rsid w:val="0086476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6620"/>
    <w:rsid w:val="009E1FEB"/>
    <w:rsid w:val="00A753D5"/>
    <w:rsid w:val="00A807BC"/>
    <w:rsid w:val="00AF5C5E"/>
    <w:rsid w:val="00B265FA"/>
    <w:rsid w:val="00BC2B90"/>
    <w:rsid w:val="00BC616B"/>
    <w:rsid w:val="00CD4324"/>
    <w:rsid w:val="00D04C60"/>
    <w:rsid w:val="00DA17C3"/>
    <w:rsid w:val="00DB74B7"/>
    <w:rsid w:val="00DC019A"/>
    <w:rsid w:val="00E32A7D"/>
    <w:rsid w:val="00E716AE"/>
    <w:rsid w:val="00E77D96"/>
    <w:rsid w:val="00E84EFE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1008</Words>
  <Characters>57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6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39</cp:revision>
  <cp:lastPrinted>2019-10-07T19:25:00Z</cp:lastPrinted>
  <dcterms:created xsi:type="dcterms:W3CDTF">2019-03-22T09:18:00Z</dcterms:created>
  <dcterms:modified xsi:type="dcterms:W3CDTF">2019-10-11T14:08:00Z</dcterms:modified>
</cp:coreProperties>
</file>